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7FAA7A" w14:textId="77777777" w:rsidR="007B1CE2" w:rsidRDefault="007B1CE2"/>
    <w:p w14:paraId="30BBB568" w14:textId="77777777" w:rsidR="00CC7267" w:rsidRPr="00CC7267" w:rsidRDefault="00CC7267" w:rsidP="00CC7267">
      <w:pPr>
        <w:jc w:val="center"/>
        <w:rPr>
          <w:b/>
          <w:sz w:val="36"/>
          <w:u w:val="single"/>
        </w:rPr>
      </w:pPr>
      <w:r w:rsidRPr="00CC7267">
        <w:rPr>
          <w:b/>
          <w:sz w:val="36"/>
          <w:u w:val="single"/>
        </w:rPr>
        <w:t>Task B: World of Work – What Employers want</w:t>
      </w:r>
    </w:p>
    <w:p w14:paraId="2C2B1B44" w14:textId="77777777" w:rsidR="00CC7267" w:rsidRDefault="00CC7267" w:rsidP="00CC7267">
      <w:pPr>
        <w:jc w:val="center"/>
      </w:pPr>
    </w:p>
    <w:p w14:paraId="0CC1DA4B" w14:textId="77777777" w:rsidR="00CC7267" w:rsidRPr="00BC01E2" w:rsidRDefault="00BC01E2" w:rsidP="00CC7267">
      <w:pPr>
        <w:rPr>
          <w:sz w:val="28"/>
        </w:rPr>
      </w:pPr>
      <w:r>
        <w:rPr>
          <w:sz w:val="28"/>
        </w:rPr>
        <w:t>The</w:t>
      </w:r>
      <w:r w:rsidR="00CC7267" w:rsidRPr="00CC7267">
        <w:rPr>
          <w:sz w:val="28"/>
        </w:rPr>
        <w:t xml:space="preserve"> top 8 skills and qualities employers want are: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58"/>
        <w:gridCol w:w="4371"/>
        <w:gridCol w:w="4287"/>
      </w:tblGrid>
      <w:tr w:rsidR="00CC7267" w:rsidRPr="00BC01E2" w14:paraId="4A463FDE" w14:textId="77777777" w:rsidTr="00CC7267">
        <w:trPr>
          <w:trHeight w:val="624"/>
        </w:trPr>
        <w:tc>
          <w:tcPr>
            <w:tcW w:w="328" w:type="dxa"/>
            <w:vAlign w:val="center"/>
          </w:tcPr>
          <w:p w14:paraId="03E039E1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  <w:tc>
          <w:tcPr>
            <w:tcW w:w="4386" w:type="dxa"/>
            <w:vAlign w:val="center"/>
          </w:tcPr>
          <w:p w14:paraId="4C191CEB" w14:textId="77777777" w:rsidR="00CC7267" w:rsidRPr="00BC01E2" w:rsidRDefault="00CC7267" w:rsidP="00CC7267">
            <w:pPr>
              <w:jc w:val="center"/>
              <w:rPr>
                <w:sz w:val="28"/>
              </w:rPr>
            </w:pPr>
            <w:r w:rsidRPr="00BC01E2">
              <w:rPr>
                <w:sz w:val="28"/>
              </w:rPr>
              <w:t>My answer</w:t>
            </w:r>
          </w:p>
        </w:tc>
        <w:tc>
          <w:tcPr>
            <w:tcW w:w="4302" w:type="dxa"/>
            <w:vAlign w:val="center"/>
          </w:tcPr>
          <w:p w14:paraId="7A773557" w14:textId="77777777" w:rsidR="00CC7267" w:rsidRPr="00BC01E2" w:rsidRDefault="00CC7267" w:rsidP="00CC7267">
            <w:pPr>
              <w:jc w:val="center"/>
              <w:rPr>
                <w:sz w:val="28"/>
              </w:rPr>
            </w:pPr>
            <w:r w:rsidRPr="00BC01E2">
              <w:rPr>
                <w:sz w:val="28"/>
              </w:rPr>
              <w:t>Right answer</w:t>
            </w:r>
          </w:p>
        </w:tc>
      </w:tr>
      <w:tr w:rsidR="00CC7267" w:rsidRPr="00BC01E2" w14:paraId="70C22705" w14:textId="77777777" w:rsidTr="00CC7267">
        <w:trPr>
          <w:trHeight w:val="624"/>
        </w:trPr>
        <w:tc>
          <w:tcPr>
            <w:tcW w:w="328" w:type="dxa"/>
            <w:vAlign w:val="center"/>
          </w:tcPr>
          <w:p w14:paraId="040D0BD5" w14:textId="77777777" w:rsidR="00CC7267" w:rsidRPr="00BC01E2" w:rsidRDefault="00CC7267" w:rsidP="00CC7267">
            <w:pPr>
              <w:jc w:val="center"/>
              <w:rPr>
                <w:sz w:val="28"/>
              </w:rPr>
            </w:pPr>
            <w:r w:rsidRPr="00BC01E2">
              <w:rPr>
                <w:sz w:val="28"/>
              </w:rPr>
              <w:t>1</w:t>
            </w:r>
          </w:p>
        </w:tc>
        <w:tc>
          <w:tcPr>
            <w:tcW w:w="4386" w:type="dxa"/>
            <w:vAlign w:val="center"/>
          </w:tcPr>
          <w:p w14:paraId="038B983D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  <w:tc>
          <w:tcPr>
            <w:tcW w:w="4302" w:type="dxa"/>
          </w:tcPr>
          <w:p w14:paraId="1D5C15EF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</w:tr>
      <w:tr w:rsidR="00CC7267" w:rsidRPr="00BC01E2" w14:paraId="5AB080F0" w14:textId="77777777" w:rsidTr="00CC7267">
        <w:trPr>
          <w:trHeight w:val="624"/>
        </w:trPr>
        <w:tc>
          <w:tcPr>
            <w:tcW w:w="328" w:type="dxa"/>
            <w:vAlign w:val="center"/>
          </w:tcPr>
          <w:p w14:paraId="635FE9AB" w14:textId="77777777" w:rsidR="00CC7267" w:rsidRPr="00BC01E2" w:rsidRDefault="00CC7267" w:rsidP="00CC7267">
            <w:pPr>
              <w:jc w:val="center"/>
              <w:rPr>
                <w:sz w:val="28"/>
              </w:rPr>
            </w:pPr>
            <w:r w:rsidRPr="00BC01E2">
              <w:rPr>
                <w:sz w:val="28"/>
              </w:rPr>
              <w:t>2</w:t>
            </w:r>
          </w:p>
        </w:tc>
        <w:tc>
          <w:tcPr>
            <w:tcW w:w="4386" w:type="dxa"/>
            <w:vAlign w:val="center"/>
          </w:tcPr>
          <w:p w14:paraId="719432E3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  <w:tc>
          <w:tcPr>
            <w:tcW w:w="4302" w:type="dxa"/>
          </w:tcPr>
          <w:p w14:paraId="5D7132A3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</w:tr>
      <w:tr w:rsidR="00CC7267" w:rsidRPr="00BC01E2" w14:paraId="1DCF975B" w14:textId="77777777" w:rsidTr="00CC7267">
        <w:trPr>
          <w:trHeight w:val="624"/>
        </w:trPr>
        <w:tc>
          <w:tcPr>
            <w:tcW w:w="328" w:type="dxa"/>
            <w:vAlign w:val="center"/>
          </w:tcPr>
          <w:p w14:paraId="404F5C57" w14:textId="77777777" w:rsidR="00CC7267" w:rsidRPr="00BC01E2" w:rsidRDefault="00CC7267" w:rsidP="00CC7267">
            <w:pPr>
              <w:jc w:val="center"/>
              <w:rPr>
                <w:sz w:val="28"/>
              </w:rPr>
            </w:pPr>
            <w:r w:rsidRPr="00BC01E2">
              <w:rPr>
                <w:sz w:val="28"/>
              </w:rPr>
              <w:t>3</w:t>
            </w:r>
          </w:p>
        </w:tc>
        <w:tc>
          <w:tcPr>
            <w:tcW w:w="4386" w:type="dxa"/>
            <w:vAlign w:val="center"/>
          </w:tcPr>
          <w:p w14:paraId="3F9657B0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  <w:tc>
          <w:tcPr>
            <w:tcW w:w="4302" w:type="dxa"/>
          </w:tcPr>
          <w:p w14:paraId="05AECBDD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</w:tr>
      <w:tr w:rsidR="00CC7267" w:rsidRPr="00BC01E2" w14:paraId="0331FB5F" w14:textId="77777777" w:rsidTr="00CC7267">
        <w:trPr>
          <w:trHeight w:val="624"/>
        </w:trPr>
        <w:tc>
          <w:tcPr>
            <w:tcW w:w="328" w:type="dxa"/>
            <w:vAlign w:val="center"/>
          </w:tcPr>
          <w:p w14:paraId="3FEE4F22" w14:textId="77777777" w:rsidR="00CC7267" w:rsidRPr="00BC01E2" w:rsidRDefault="00CC7267" w:rsidP="00CC7267">
            <w:pPr>
              <w:jc w:val="center"/>
              <w:rPr>
                <w:sz w:val="28"/>
              </w:rPr>
            </w:pPr>
            <w:r w:rsidRPr="00BC01E2">
              <w:rPr>
                <w:sz w:val="28"/>
              </w:rPr>
              <w:t>4</w:t>
            </w:r>
          </w:p>
        </w:tc>
        <w:tc>
          <w:tcPr>
            <w:tcW w:w="4386" w:type="dxa"/>
            <w:vAlign w:val="center"/>
          </w:tcPr>
          <w:p w14:paraId="345E935C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  <w:tc>
          <w:tcPr>
            <w:tcW w:w="4302" w:type="dxa"/>
          </w:tcPr>
          <w:p w14:paraId="2B47F941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</w:tr>
      <w:tr w:rsidR="00CC7267" w:rsidRPr="00BC01E2" w14:paraId="23E5CD92" w14:textId="77777777" w:rsidTr="00CC7267">
        <w:trPr>
          <w:trHeight w:val="624"/>
        </w:trPr>
        <w:tc>
          <w:tcPr>
            <w:tcW w:w="328" w:type="dxa"/>
            <w:vAlign w:val="center"/>
          </w:tcPr>
          <w:p w14:paraId="2F852D4D" w14:textId="77777777" w:rsidR="00CC7267" w:rsidRPr="00BC01E2" w:rsidRDefault="00CC7267" w:rsidP="00CC7267">
            <w:pPr>
              <w:jc w:val="center"/>
              <w:rPr>
                <w:sz w:val="28"/>
              </w:rPr>
            </w:pPr>
            <w:r w:rsidRPr="00BC01E2">
              <w:rPr>
                <w:sz w:val="28"/>
              </w:rPr>
              <w:t>5</w:t>
            </w:r>
          </w:p>
        </w:tc>
        <w:tc>
          <w:tcPr>
            <w:tcW w:w="4386" w:type="dxa"/>
            <w:vAlign w:val="center"/>
          </w:tcPr>
          <w:p w14:paraId="2327A8E3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  <w:tc>
          <w:tcPr>
            <w:tcW w:w="4302" w:type="dxa"/>
          </w:tcPr>
          <w:p w14:paraId="4386C2A3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</w:tr>
      <w:tr w:rsidR="00CC7267" w:rsidRPr="00BC01E2" w14:paraId="2B400BC0" w14:textId="77777777" w:rsidTr="00CC7267">
        <w:trPr>
          <w:trHeight w:val="624"/>
        </w:trPr>
        <w:tc>
          <w:tcPr>
            <w:tcW w:w="328" w:type="dxa"/>
            <w:vAlign w:val="center"/>
          </w:tcPr>
          <w:p w14:paraId="420C1229" w14:textId="77777777" w:rsidR="00CC7267" w:rsidRPr="00BC01E2" w:rsidRDefault="00CC7267" w:rsidP="00CC7267">
            <w:pPr>
              <w:jc w:val="center"/>
              <w:rPr>
                <w:sz w:val="28"/>
              </w:rPr>
            </w:pPr>
            <w:r w:rsidRPr="00BC01E2">
              <w:rPr>
                <w:sz w:val="28"/>
              </w:rPr>
              <w:t>6</w:t>
            </w:r>
          </w:p>
        </w:tc>
        <w:tc>
          <w:tcPr>
            <w:tcW w:w="4386" w:type="dxa"/>
            <w:vAlign w:val="center"/>
          </w:tcPr>
          <w:p w14:paraId="64218A9B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  <w:tc>
          <w:tcPr>
            <w:tcW w:w="4302" w:type="dxa"/>
          </w:tcPr>
          <w:p w14:paraId="75CF42BC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</w:tr>
      <w:tr w:rsidR="00CC7267" w:rsidRPr="00BC01E2" w14:paraId="177D86E0" w14:textId="77777777" w:rsidTr="00CC7267">
        <w:trPr>
          <w:trHeight w:val="624"/>
        </w:trPr>
        <w:tc>
          <w:tcPr>
            <w:tcW w:w="328" w:type="dxa"/>
            <w:vAlign w:val="center"/>
          </w:tcPr>
          <w:p w14:paraId="530F9C7D" w14:textId="77777777" w:rsidR="00CC7267" w:rsidRPr="00BC01E2" w:rsidRDefault="00CC7267" w:rsidP="00CC7267">
            <w:pPr>
              <w:jc w:val="center"/>
              <w:rPr>
                <w:sz w:val="28"/>
              </w:rPr>
            </w:pPr>
            <w:r w:rsidRPr="00BC01E2">
              <w:rPr>
                <w:sz w:val="28"/>
              </w:rPr>
              <w:t>7</w:t>
            </w:r>
          </w:p>
        </w:tc>
        <w:tc>
          <w:tcPr>
            <w:tcW w:w="4386" w:type="dxa"/>
            <w:vAlign w:val="center"/>
          </w:tcPr>
          <w:p w14:paraId="18F35C27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  <w:tc>
          <w:tcPr>
            <w:tcW w:w="4302" w:type="dxa"/>
          </w:tcPr>
          <w:p w14:paraId="4B22F77E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</w:tr>
      <w:tr w:rsidR="00CC7267" w:rsidRPr="00BC01E2" w14:paraId="40F1DF05" w14:textId="77777777" w:rsidTr="00CC7267">
        <w:trPr>
          <w:trHeight w:val="624"/>
        </w:trPr>
        <w:tc>
          <w:tcPr>
            <w:tcW w:w="328" w:type="dxa"/>
            <w:vAlign w:val="center"/>
          </w:tcPr>
          <w:p w14:paraId="45ABFAA5" w14:textId="77777777" w:rsidR="00CC7267" w:rsidRPr="00BC01E2" w:rsidRDefault="00CC7267" w:rsidP="00CC7267">
            <w:pPr>
              <w:jc w:val="center"/>
              <w:rPr>
                <w:sz w:val="28"/>
              </w:rPr>
            </w:pPr>
            <w:r w:rsidRPr="00BC01E2">
              <w:rPr>
                <w:sz w:val="28"/>
              </w:rPr>
              <w:t>8</w:t>
            </w:r>
          </w:p>
        </w:tc>
        <w:tc>
          <w:tcPr>
            <w:tcW w:w="4386" w:type="dxa"/>
            <w:vAlign w:val="center"/>
          </w:tcPr>
          <w:p w14:paraId="71BB596A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  <w:tc>
          <w:tcPr>
            <w:tcW w:w="4302" w:type="dxa"/>
          </w:tcPr>
          <w:p w14:paraId="3B6230AB" w14:textId="77777777" w:rsidR="00CC7267" w:rsidRPr="00BC01E2" w:rsidRDefault="00CC7267" w:rsidP="00CC7267">
            <w:pPr>
              <w:jc w:val="center"/>
              <w:rPr>
                <w:sz w:val="28"/>
              </w:rPr>
            </w:pPr>
          </w:p>
        </w:tc>
      </w:tr>
    </w:tbl>
    <w:p w14:paraId="1A05A6EC" w14:textId="77777777" w:rsidR="00CC7267" w:rsidRPr="00BC01E2" w:rsidRDefault="00CC7267">
      <w:pPr>
        <w:rPr>
          <w:sz w:val="28"/>
        </w:rPr>
      </w:pPr>
      <w:r>
        <w:br w:type="textWrapping" w:clear="all"/>
      </w:r>
      <w:r w:rsidRPr="00BC01E2">
        <w:rPr>
          <w:sz w:val="28"/>
        </w:rPr>
        <w:t>My evidence to show I can do these things 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CC7267" w:rsidRPr="00BC01E2" w14:paraId="7CFB76A8" w14:textId="77777777" w:rsidTr="00BC01E2">
        <w:tc>
          <w:tcPr>
            <w:tcW w:w="2405" w:type="dxa"/>
          </w:tcPr>
          <w:p w14:paraId="65E178FC" w14:textId="77777777" w:rsidR="00CC7267" w:rsidRPr="00BC01E2" w:rsidRDefault="00CC7267" w:rsidP="00CC7267">
            <w:pPr>
              <w:jc w:val="center"/>
              <w:rPr>
                <w:sz w:val="28"/>
              </w:rPr>
            </w:pPr>
            <w:r w:rsidRPr="00BC01E2">
              <w:rPr>
                <w:sz w:val="28"/>
              </w:rPr>
              <w:t>Characteristic</w:t>
            </w:r>
          </w:p>
        </w:tc>
        <w:tc>
          <w:tcPr>
            <w:tcW w:w="6611" w:type="dxa"/>
          </w:tcPr>
          <w:p w14:paraId="15EB3FCE" w14:textId="77777777" w:rsidR="00CC7267" w:rsidRPr="00BC01E2" w:rsidRDefault="00CC7267" w:rsidP="00CC7267">
            <w:pPr>
              <w:jc w:val="center"/>
              <w:rPr>
                <w:sz w:val="28"/>
              </w:rPr>
            </w:pPr>
            <w:r w:rsidRPr="00BC01E2">
              <w:rPr>
                <w:sz w:val="28"/>
              </w:rPr>
              <w:t>Evidence</w:t>
            </w:r>
          </w:p>
        </w:tc>
      </w:tr>
      <w:tr w:rsidR="00CC7267" w:rsidRPr="00BC01E2" w14:paraId="670AA9CF" w14:textId="77777777" w:rsidTr="00BC01E2">
        <w:tc>
          <w:tcPr>
            <w:tcW w:w="2405" w:type="dxa"/>
            <w:vAlign w:val="center"/>
          </w:tcPr>
          <w:p w14:paraId="56040D68" w14:textId="77777777" w:rsidR="00CC7267" w:rsidRPr="00BC01E2" w:rsidRDefault="00CC7267" w:rsidP="00BC01E2">
            <w:pPr>
              <w:jc w:val="center"/>
              <w:rPr>
                <w:sz w:val="28"/>
              </w:rPr>
            </w:pPr>
            <w:r w:rsidRPr="00BC01E2">
              <w:rPr>
                <w:noProof/>
                <w:sz w:val="28"/>
              </w:rPr>
              <w:drawing>
                <wp:inline distT="0" distB="0" distL="0" distR="0" wp14:anchorId="4BA59AC7" wp14:editId="2B2F9EF5">
                  <wp:extent cx="678180" cy="650310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7105" cy="668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1" w:type="dxa"/>
          </w:tcPr>
          <w:p w14:paraId="74832AB7" w14:textId="77777777" w:rsidR="00CC7267" w:rsidRPr="00BC01E2" w:rsidRDefault="00CC7267">
            <w:pPr>
              <w:rPr>
                <w:sz w:val="28"/>
              </w:rPr>
            </w:pPr>
          </w:p>
        </w:tc>
      </w:tr>
      <w:tr w:rsidR="00CC7267" w:rsidRPr="00BC01E2" w14:paraId="6FC4E2D5" w14:textId="77777777" w:rsidTr="00BC01E2">
        <w:tc>
          <w:tcPr>
            <w:tcW w:w="2405" w:type="dxa"/>
            <w:vAlign w:val="center"/>
          </w:tcPr>
          <w:p w14:paraId="1F2169CE" w14:textId="77777777" w:rsidR="00CC7267" w:rsidRPr="00BC01E2" w:rsidRDefault="00CC7267" w:rsidP="00BC01E2">
            <w:pPr>
              <w:jc w:val="center"/>
              <w:rPr>
                <w:sz w:val="28"/>
              </w:rPr>
            </w:pPr>
            <w:r w:rsidRPr="00BC01E2">
              <w:rPr>
                <w:noProof/>
                <w:sz w:val="28"/>
              </w:rPr>
              <w:drawing>
                <wp:inline distT="0" distB="0" distL="0" distR="0" wp14:anchorId="5CF1EE99" wp14:editId="485B5C5E">
                  <wp:extent cx="632460" cy="55948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557" cy="5808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1" w:type="dxa"/>
          </w:tcPr>
          <w:p w14:paraId="5FE4C41F" w14:textId="77777777" w:rsidR="00CC7267" w:rsidRDefault="00CC7267">
            <w:pPr>
              <w:rPr>
                <w:sz w:val="28"/>
              </w:rPr>
            </w:pPr>
          </w:p>
          <w:p w14:paraId="6644D39E" w14:textId="77777777" w:rsidR="00BC01E2" w:rsidRDefault="00BC01E2">
            <w:pPr>
              <w:rPr>
                <w:sz w:val="28"/>
              </w:rPr>
            </w:pPr>
          </w:p>
          <w:p w14:paraId="797745FD" w14:textId="77777777" w:rsidR="00BC01E2" w:rsidRPr="00BC01E2" w:rsidRDefault="00BC01E2">
            <w:pPr>
              <w:rPr>
                <w:sz w:val="28"/>
              </w:rPr>
            </w:pPr>
          </w:p>
        </w:tc>
      </w:tr>
      <w:tr w:rsidR="00CC7267" w:rsidRPr="00BC01E2" w14:paraId="609E9EC7" w14:textId="77777777" w:rsidTr="00BC01E2">
        <w:tc>
          <w:tcPr>
            <w:tcW w:w="2405" w:type="dxa"/>
            <w:vAlign w:val="center"/>
          </w:tcPr>
          <w:p w14:paraId="6F3F032E" w14:textId="77777777" w:rsidR="00CC7267" w:rsidRPr="00BC01E2" w:rsidRDefault="00CC7267" w:rsidP="00BC01E2">
            <w:pPr>
              <w:jc w:val="center"/>
              <w:rPr>
                <w:sz w:val="28"/>
              </w:rPr>
            </w:pPr>
            <w:r w:rsidRPr="00BC01E2">
              <w:rPr>
                <w:noProof/>
                <w:sz w:val="28"/>
              </w:rPr>
              <w:drawing>
                <wp:inline distT="0" distB="0" distL="0" distR="0" wp14:anchorId="73F3547E" wp14:editId="58FD5783">
                  <wp:extent cx="1176146" cy="548640"/>
                  <wp:effectExtent l="0" t="0" r="5080" b="381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535" cy="5875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1" w:type="dxa"/>
          </w:tcPr>
          <w:p w14:paraId="5F69FB03" w14:textId="77777777" w:rsidR="00CC7267" w:rsidRDefault="00CC7267">
            <w:pPr>
              <w:rPr>
                <w:sz w:val="28"/>
              </w:rPr>
            </w:pPr>
          </w:p>
          <w:p w14:paraId="7FCF934E" w14:textId="77777777" w:rsidR="00BC01E2" w:rsidRDefault="00BC01E2">
            <w:pPr>
              <w:rPr>
                <w:sz w:val="28"/>
              </w:rPr>
            </w:pPr>
          </w:p>
          <w:p w14:paraId="595302C8" w14:textId="77777777" w:rsidR="00BC01E2" w:rsidRPr="00BC01E2" w:rsidRDefault="00BC01E2">
            <w:pPr>
              <w:rPr>
                <w:sz w:val="28"/>
              </w:rPr>
            </w:pPr>
          </w:p>
        </w:tc>
      </w:tr>
      <w:tr w:rsidR="00CC7267" w:rsidRPr="00BC01E2" w14:paraId="7E1B0FD2" w14:textId="77777777" w:rsidTr="00BC01E2">
        <w:tc>
          <w:tcPr>
            <w:tcW w:w="2405" w:type="dxa"/>
            <w:vAlign w:val="center"/>
          </w:tcPr>
          <w:p w14:paraId="403E1641" w14:textId="77777777" w:rsidR="00CC7267" w:rsidRPr="00BC01E2" w:rsidRDefault="00CC2F71" w:rsidP="00BC01E2">
            <w:pPr>
              <w:jc w:val="center"/>
              <w:rPr>
                <w:sz w:val="28"/>
              </w:rPr>
            </w:pPr>
            <w:r w:rsidRPr="00BC01E2">
              <w:rPr>
                <w:noProof/>
                <w:sz w:val="28"/>
              </w:rPr>
              <w:drawing>
                <wp:inline distT="0" distB="0" distL="0" distR="0" wp14:anchorId="0A13329B" wp14:editId="1D891B02">
                  <wp:extent cx="975360" cy="655677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2618" cy="6740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1" w:type="dxa"/>
          </w:tcPr>
          <w:p w14:paraId="28E88CEA" w14:textId="77777777" w:rsidR="00CC7267" w:rsidRPr="00BC01E2" w:rsidRDefault="00CC7267">
            <w:pPr>
              <w:rPr>
                <w:sz w:val="28"/>
              </w:rPr>
            </w:pPr>
          </w:p>
          <w:p w14:paraId="7C72A38D" w14:textId="77777777" w:rsidR="00BC01E2" w:rsidRPr="00BC01E2" w:rsidRDefault="00BC01E2">
            <w:pPr>
              <w:rPr>
                <w:sz w:val="28"/>
              </w:rPr>
            </w:pPr>
          </w:p>
          <w:p w14:paraId="54F9616A" w14:textId="77777777" w:rsidR="00BC01E2" w:rsidRPr="00BC01E2" w:rsidRDefault="00BC01E2">
            <w:pPr>
              <w:rPr>
                <w:sz w:val="28"/>
              </w:rPr>
            </w:pPr>
          </w:p>
        </w:tc>
      </w:tr>
      <w:tr w:rsidR="00BC01E2" w14:paraId="6D505EFB" w14:textId="77777777" w:rsidTr="00BC01E2">
        <w:tc>
          <w:tcPr>
            <w:tcW w:w="2405" w:type="dxa"/>
            <w:vAlign w:val="center"/>
          </w:tcPr>
          <w:p w14:paraId="6F3AF634" w14:textId="77777777" w:rsidR="00BC01E2" w:rsidRDefault="00BC01E2" w:rsidP="00BC01E2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FDDE622" wp14:editId="6ED267FC">
                  <wp:extent cx="830580" cy="830580"/>
                  <wp:effectExtent l="0" t="0" r="7620" b="762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0580" cy="830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1" w:type="dxa"/>
          </w:tcPr>
          <w:p w14:paraId="4404201A" w14:textId="77777777" w:rsidR="00BC01E2" w:rsidRDefault="00BC01E2"/>
        </w:tc>
      </w:tr>
    </w:tbl>
    <w:p w14:paraId="3F58C5B6" w14:textId="77777777" w:rsidR="00CC7267" w:rsidRDefault="00CC7267"/>
    <w:sectPr w:rsidR="00CC7267" w:rsidSect="00BC01E2">
      <w:pgSz w:w="11906" w:h="16838"/>
      <w:pgMar w:top="42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tDA3NTY2MQESxko6SsGpxcWZ+XkgBYa1ALAHtjQsAAAA"/>
  </w:docVars>
  <w:rsids>
    <w:rsidRoot w:val="00CC7267"/>
    <w:rsid w:val="0029456B"/>
    <w:rsid w:val="007B1CE2"/>
    <w:rsid w:val="00A84213"/>
    <w:rsid w:val="00B21316"/>
    <w:rsid w:val="00BC01E2"/>
    <w:rsid w:val="00CC2F71"/>
    <w:rsid w:val="00CC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6C5BD"/>
  <w15:chartTrackingRefBased/>
  <w15:docId w15:val="{8A503498-ECEA-4764-8C61-ED4F3BA84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Noble</dc:creator>
  <cp:keywords/>
  <dc:description/>
  <cp:lastModifiedBy>Kelly Dillon</cp:lastModifiedBy>
  <cp:revision>2</cp:revision>
  <dcterms:created xsi:type="dcterms:W3CDTF">2021-02-18T16:58:00Z</dcterms:created>
  <dcterms:modified xsi:type="dcterms:W3CDTF">2021-02-18T16:58:00Z</dcterms:modified>
</cp:coreProperties>
</file>